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C520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94174E" w:rsidR="007B4A91" w:rsidRDefault="007D6658">
      <w:pPr>
        <w:rPr>
          <w:sz w:val="28"/>
          <w:szCs w:val="28"/>
        </w:rPr>
      </w:pPr>
      <w:r>
        <w:rPr>
          <w:sz w:val="28"/>
          <w:szCs w:val="28"/>
        </w:rPr>
        <w:t>The Escape</w:t>
      </w:r>
    </w:p>
    <w:p w14:paraId="34A9E19B" w14:textId="77777777" w:rsidR="007B4A91" w:rsidRDefault="005C520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713258E" w:rsidR="007B4A91" w:rsidRDefault="007D665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r w:rsidR="00D733F1">
        <w:rPr>
          <w:sz w:val="28"/>
          <w:szCs w:val="28"/>
        </w:rPr>
        <w:t>reach to the city</w:t>
      </w:r>
    </w:p>
    <w:p w14:paraId="3D632C61" w14:textId="77777777" w:rsidR="007B4A91" w:rsidRDefault="005C520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411AAE7" w:rsidR="007B4A91" w:rsidRDefault="007D665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man was staying in a mansion outside the city in an abandoned place.one night a group of zombies attacked on his </w:t>
      </w:r>
      <w:proofErr w:type="spellStart"/>
      <w:r>
        <w:rPr>
          <w:sz w:val="28"/>
          <w:szCs w:val="28"/>
        </w:rPr>
        <w:t>mansion.somehow</w:t>
      </w:r>
      <w:proofErr w:type="spellEnd"/>
      <w:r>
        <w:rPr>
          <w:sz w:val="28"/>
          <w:szCs w:val="28"/>
        </w:rPr>
        <w:t xml:space="preserve"> he manage to escape from the mansion , he ran into the jungle ,after sometime he </w:t>
      </w:r>
      <w:proofErr w:type="spellStart"/>
      <w:r>
        <w:rPr>
          <w:sz w:val="28"/>
          <w:szCs w:val="28"/>
        </w:rPr>
        <w:t>realised</w:t>
      </w:r>
      <w:proofErr w:type="spellEnd"/>
      <w:r>
        <w:rPr>
          <w:sz w:val="28"/>
          <w:szCs w:val="28"/>
        </w:rPr>
        <w:t xml:space="preserve"> that the group of zombies was chasing him  .he ran as fast as he could to escape from the group of zombies .in his path he found many obstacles </w:t>
      </w:r>
      <w:proofErr w:type="spellStart"/>
      <w:r>
        <w:rPr>
          <w:sz w:val="28"/>
          <w:szCs w:val="28"/>
        </w:rPr>
        <w:t>eg:stone,bats,bushe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tc.he</w:t>
      </w:r>
      <w:proofErr w:type="spellEnd"/>
      <w:r>
        <w:rPr>
          <w:sz w:val="28"/>
          <w:szCs w:val="28"/>
        </w:rPr>
        <w:t xml:space="preserve"> also found some magical portion</w:t>
      </w:r>
      <w:r w:rsidR="00D733F1">
        <w:rPr>
          <w:sz w:val="28"/>
          <w:szCs w:val="28"/>
        </w:rPr>
        <w:t xml:space="preserve"> which could slow down the speed of the </w:t>
      </w:r>
      <w:proofErr w:type="spellStart"/>
      <w:r w:rsidR="00D733F1">
        <w:rPr>
          <w:sz w:val="28"/>
          <w:szCs w:val="28"/>
        </w:rPr>
        <w:t>zombie.after</w:t>
      </w:r>
      <w:proofErr w:type="spellEnd"/>
      <w:r w:rsidR="00D733F1">
        <w:rPr>
          <w:sz w:val="28"/>
          <w:szCs w:val="28"/>
        </w:rPr>
        <w:t xml:space="preserve"> </w:t>
      </w:r>
      <w:proofErr w:type="spellStart"/>
      <w:r w:rsidR="00D733F1">
        <w:rPr>
          <w:sz w:val="28"/>
          <w:szCs w:val="28"/>
        </w:rPr>
        <w:t>somestime</w:t>
      </w:r>
      <w:proofErr w:type="spellEnd"/>
      <w:r w:rsidR="00D733F1">
        <w:rPr>
          <w:sz w:val="28"/>
          <w:szCs w:val="28"/>
        </w:rPr>
        <w:t xml:space="preserve"> he reaches to the city in the morning and he had escaped from the zombie.</w:t>
      </w:r>
    </w:p>
    <w:p w14:paraId="6102F988" w14:textId="77777777" w:rsidR="007B4A91" w:rsidRDefault="005C520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C520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C520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195F1E7" w:rsidR="007B4A91" w:rsidRDefault="00D733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/hor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095142D" w:rsidR="007B4A91" w:rsidRDefault="00D733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cape from the zombi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F43A871" w:rsidR="007B4A91" w:rsidRDefault="00D733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1D9BC" w14:textId="68E7D1DE" w:rsidR="007B4A91" w:rsidRDefault="00D733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  <w:p w14:paraId="0C0CBAC0" w14:textId="77777777" w:rsidR="00D733F1" w:rsidRDefault="00D733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092ABD51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06B2A96" w:rsidR="007B4A91" w:rsidRDefault="00D733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5FB2131" w:rsidR="007B4A91" w:rsidRDefault="00D733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A31378D" w:rsidR="007B4A91" w:rsidRDefault="00D733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DEDB165" w:rsidR="007B4A91" w:rsidRDefault="00D733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gical por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3314C560" w:rsidR="00D733F1" w:rsidRDefault="00D733F1" w:rsidP="00D733F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21F8360" w:rsidR="00556965" w:rsidRDefault="00D733F1">
      <w:r>
        <w:lastRenderedPageBreak/>
        <w:t xml:space="preserve">Images would be added </w:t>
      </w:r>
      <w:r w:rsidR="00566ECC">
        <w:rPr>
          <w:noProof/>
          <w:lang w:val="en-IN"/>
        </w:rPr>
        <w:drawing>
          <wp:inline distT="0" distB="0" distL="0" distR="0" wp14:anchorId="1DFFCFD2" wp14:editId="653B603E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26 at 12.21.16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5C520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09652B68" w:rsidR="007B4A91" w:rsidRDefault="00566ECC">
      <w:pPr>
        <w:rPr>
          <w:sz w:val="28"/>
          <w:szCs w:val="28"/>
        </w:rPr>
      </w:pPr>
      <w:r>
        <w:pict w14:anchorId="5E47F3E9">
          <v:rect id="_x0000_i1038" style="width:0;height:1.5pt" o:hralign="center" o:hrstd="t" o:hr="t" fillcolor="#a0a0a0" stroked="f"/>
        </w:pict>
      </w:r>
      <w:r>
        <w:pict w14:anchorId="0F1C66A9">
          <v:rect id="_x0000_i1032" style="width:2.35pt;height:1pt" o:hrpct="5" o:hralign="center" o:hrstd="t" o:hr="t" fillcolor="#a0a0a0" stroked="f"/>
        </w:pict>
      </w:r>
    </w:p>
    <w:p w14:paraId="442F6C1C" w14:textId="4897F620" w:rsidR="007B4A91" w:rsidRDefault="00566ECC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Rough sketch.</w:t>
      </w:r>
      <w:proofErr w:type="gramEnd"/>
    </w:p>
    <w:p w14:paraId="6A534FF3" w14:textId="77777777" w:rsidR="007B4A91" w:rsidRDefault="005C520D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723C16D" w14:textId="77777777" w:rsidR="005C520D" w:rsidRDefault="005C520D">
      <w:pPr>
        <w:rPr>
          <w:sz w:val="28"/>
          <w:szCs w:val="28"/>
        </w:rPr>
      </w:pPr>
      <w:bookmarkStart w:id="0" w:name="_GoBack"/>
      <w:bookmarkEnd w:id="0"/>
    </w:p>
    <w:p w14:paraId="0F9B01AC" w14:textId="0040744F" w:rsidR="00D733F1" w:rsidRDefault="00D733F1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Will keep the difficulty level increasing.</w:t>
      </w:r>
      <w:proofErr w:type="gramEnd"/>
    </w:p>
    <w:p w14:paraId="24B987DE" w14:textId="488F82AA" w:rsidR="007B4A91" w:rsidRDefault="005C520D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37EB6"/>
    <w:rsid w:val="00556965"/>
    <w:rsid w:val="00566ECC"/>
    <w:rsid w:val="005C520D"/>
    <w:rsid w:val="007B4A91"/>
    <w:rsid w:val="007D6658"/>
    <w:rsid w:val="00D73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6EC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EC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6EC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EC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10</cp:revision>
  <dcterms:created xsi:type="dcterms:W3CDTF">2021-03-18T05:03:00Z</dcterms:created>
  <dcterms:modified xsi:type="dcterms:W3CDTF">2021-09-26T06:55:00Z</dcterms:modified>
</cp:coreProperties>
</file>